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anessa rive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e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ve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28ridgeland stickney 604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ne26197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6556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xavi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